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B53C0" w14:textId="77777777" w:rsidR="00F47BBC" w:rsidRDefault="00F47BBC" w:rsidP="00746243">
      <w:pPr>
        <w:spacing w:before="120" w:after="120"/>
        <w:jc w:val="both"/>
      </w:pPr>
    </w:p>
    <w:p w14:paraId="639896EF" w14:textId="77777777" w:rsidR="00F47BBC" w:rsidRPr="00746243" w:rsidRDefault="00F47BBC" w:rsidP="00746243">
      <w:pPr>
        <w:spacing w:before="120" w:after="120"/>
        <w:jc w:val="center"/>
        <w:rPr>
          <w:b/>
          <w:sz w:val="36"/>
        </w:rPr>
      </w:pPr>
      <w:r w:rsidRPr="00746243">
        <w:rPr>
          <w:b/>
          <w:sz w:val="36"/>
        </w:rPr>
        <w:t>P R A K T I K U M S B E S T Ä T I G U N G</w:t>
      </w:r>
    </w:p>
    <w:p w14:paraId="6FE332C7" w14:textId="77777777" w:rsidR="00F47BBC" w:rsidRDefault="00F47BBC" w:rsidP="00746243">
      <w:pPr>
        <w:spacing w:before="120" w:after="120"/>
        <w:jc w:val="center"/>
      </w:pPr>
    </w:p>
    <w:p w14:paraId="7A1FE1F8" w14:textId="77777777" w:rsidR="00F47BBC" w:rsidRDefault="00F47BBC" w:rsidP="00746243">
      <w:pPr>
        <w:spacing w:before="120" w:after="120"/>
        <w:jc w:val="center"/>
      </w:pPr>
    </w:p>
    <w:p w14:paraId="342CD3AA" w14:textId="23C16D30" w:rsidR="00746243" w:rsidRDefault="003A2E11" w:rsidP="00746243">
      <w:pPr>
        <w:spacing w:before="120" w:after="120"/>
        <w:jc w:val="center"/>
      </w:pPr>
      <w:sdt>
        <w:sdtPr>
          <w:id w:val="-1944529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276BB">
            <w:rPr>
              <w:rFonts w:ascii="MS Gothic" w:eastAsia="MS Gothic" w:hAnsi="MS Gothic" w:hint="eastAsia"/>
            </w:rPr>
            <w:t>☐</w:t>
          </w:r>
        </w:sdtContent>
      </w:sdt>
      <w:r w:rsidR="00F47BBC">
        <w:t xml:space="preserve"> Wintersemester </w:t>
      </w:r>
      <w:sdt>
        <w:sdtPr>
          <w:id w:val="-554080595"/>
          <w:placeholder>
            <w:docPart w:val="DefaultPlaceholder_-1854013440"/>
          </w:placeholder>
          <w:showingPlcHdr/>
        </w:sdtPr>
        <w:sdtEndPr/>
        <w:sdtContent>
          <w:r w:rsidR="009276BB" w:rsidRPr="006F0BFF">
            <w:rPr>
              <w:rStyle w:val="Platzhaltertext"/>
            </w:rPr>
            <w:t>Klicken oder tippen Sie hier, um Text einzugeben.</w:t>
          </w:r>
        </w:sdtContent>
      </w:sdt>
    </w:p>
    <w:p w14:paraId="36C1023E" w14:textId="4FA8D819" w:rsidR="00F47BBC" w:rsidRDefault="003A2E11" w:rsidP="00746243">
      <w:pPr>
        <w:spacing w:before="120" w:after="120"/>
        <w:ind w:left="142"/>
        <w:jc w:val="center"/>
      </w:pPr>
      <w:sdt>
        <w:sdtPr>
          <w:id w:val="986130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276BB">
            <w:rPr>
              <w:rFonts w:ascii="MS Gothic" w:eastAsia="MS Gothic" w:hAnsi="MS Gothic" w:hint="eastAsia"/>
            </w:rPr>
            <w:t>☐</w:t>
          </w:r>
        </w:sdtContent>
      </w:sdt>
      <w:r w:rsidR="009276BB">
        <w:t xml:space="preserve"> </w:t>
      </w:r>
      <w:r w:rsidR="00F47BBC">
        <w:t xml:space="preserve">Sommersemester </w:t>
      </w:r>
      <w:sdt>
        <w:sdtPr>
          <w:id w:val="-642124423"/>
          <w:placeholder>
            <w:docPart w:val="DefaultPlaceholder_-1854013440"/>
          </w:placeholder>
          <w:showingPlcHdr/>
        </w:sdtPr>
        <w:sdtEndPr/>
        <w:sdtContent>
          <w:r w:rsidR="009276BB" w:rsidRPr="006F0BFF">
            <w:rPr>
              <w:rStyle w:val="Platzhaltertext"/>
            </w:rPr>
            <w:t>Klicken oder tippen Sie hier, um Text einzugeben.</w:t>
          </w:r>
        </w:sdtContent>
      </w:sdt>
    </w:p>
    <w:p w14:paraId="257FC411" w14:textId="77777777" w:rsidR="00F47BBC" w:rsidRDefault="00F47BBC" w:rsidP="00746243">
      <w:pPr>
        <w:spacing w:before="120" w:after="120"/>
        <w:jc w:val="both"/>
      </w:pPr>
    </w:p>
    <w:p w14:paraId="319174DA" w14:textId="77777777" w:rsidR="00F47BBC" w:rsidRDefault="00F47BBC" w:rsidP="00746243">
      <w:pPr>
        <w:spacing w:before="120" w:after="120"/>
        <w:jc w:val="both"/>
      </w:pPr>
      <w:r>
        <w:t xml:space="preserve"> </w:t>
      </w:r>
    </w:p>
    <w:p w14:paraId="343C9D46" w14:textId="77777777" w:rsidR="00F47BBC" w:rsidRDefault="00F47BBC" w:rsidP="00746243">
      <w:pPr>
        <w:spacing w:before="120" w:after="120"/>
        <w:jc w:val="both"/>
      </w:pPr>
    </w:p>
    <w:p w14:paraId="146A4440" w14:textId="77777777" w:rsidR="00F47BBC" w:rsidRDefault="00F47BBC" w:rsidP="00746243">
      <w:pPr>
        <w:spacing w:before="120" w:after="120"/>
        <w:jc w:val="both"/>
      </w:pPr>
    </w:p>
    <w:p w14:paraId="4BC8F91B" w14:textId="50E0EECA" w:rsidR="00F47BBC" w:rsidRDefault="00F47BBC" w:rsidP="00746243">
      <w:pPr>
        <w:spacing w:before="120" w:after="120"/>
        <w:jc w:val="both"/>
      </w:pPr>
      <w:r>
        <w:t xml:space="preserve">Name der/des Studierenden: </w:t>
      </w:r>
      <w:sdt>
        <w:sdtPr>
          <w:id w:val="-1679885461"/>
          <w:placeholder>
            <w:docPart w:val="DefaultPlaceholder_-1854013440"/>
          </w:placeholder>
          <w:showingPlcHdr/>
        </w:sdtPr>
        <w:sdtEndPr/>
        <w:sdtContent>
          <w:r w:rsidR="009276BB" w:rsidRPr="006F0BFF">
            <w:rPr>
              <w:rStyle w:val="Platzhaltertext"/>
            </w:rPr>
            <w:t>Klicken oder tippen Sie hier, um Text einzugeben.</w:t>
          </w:r>
        </w:sdtContent>
      </w:sdt>
    </w:p>
    <w:p w14:paraId="780960F0" w14:textId="01B7E355" w:rsidR="00F47BBC" w:rsidRDefault="00F47BBC" w:rsidP="00746243">
      <w:pPr>
        <w:spacing w:before="120" w:after="120"/>
        <w:jc w:val="both"/>
      </w:pPr>
      <w:r>
        <w:t xml:space="preserve">Mat.-Nr.: </w:t>
      </w:r>
      <w:sdt>
        <w:sdtPr>
          <w:id w:val="-2090221636"/>
          <w:placeholder>
            <w:docPart w:val="DefaultPlaceholder_-1854013440"/>
          </w:placeholder>
          <w:showingPlcHdr/>
        </w:sdtPr>
        <w:sdtEndPr/>
        <w:sdtContent>
          <w:r w:rsidR="009276BB" w:rsidRPr="006F0BFF">
            <w:rPr>
              <w:rStyle w:val="Platzhaltertext"/>
            </w:rPr>
            <w:t>Klicken oder tippen Sie hier, um Text einzugeben.</w:t>
          </w:r>
        </w:sdtContent>
      </w:sdt>
    </w:p>
    <w:p w14:paraId="1AD8D91E" w14:textId="4FE9F048" w:rsidR="00F47BBC" w:rsidRDefault="00F47BBC" w:rsidP="00746243">
      <w:pPr>
        <w:spacing w:before="120" w:after="120"/>
        <w:jc w:val="both"/>
      </w:pPr>
      <w:r>
        <w:t>Studien</w:t>
      </w:r>
      <w:r w:rsidR="00C82FBA">
        <w:t>fach</w:t>
      </w:r>
      <w:r>
        <w:t xml:space="preserve">: </w:t>
      </w:r>
      <w:sdt>
        <w:sdtPr>
          <w:id w:val="-377243234"/>
          <w:placeholder>
            <w:docPart w:val="DefaultPlaceholder_-1854013438"/>
          </w:placeholder>
          <w:showingPlcHdr/>
          <w:dropDownList>
            <w:listItem w:value="Wählen Sie ein Element aus."/>
            <w:listItem w:displayText="Betriebswirtschaftliche Steuerlehre" w:value="Betriebswirtschaftliche Steuerlehre"/>
            <w:listItem w:displayText="Steuerwesen und Steuerberatung" w:value="Steuerwesen und Steuerberatung"/>
            <w:listItem w:displayText="Accounting und Auditing" w:value="Accounting und Auditing"/>
          </w:dropDownList>
        </w:sdtPr>
        <w:sdtEndPr/>
        <w:sdtContent>
          <w:r w:rsidR="009276BB" w:rsidRPr="006F0BFF">
            <w:rPr>
              <w:rStyle w:val="Platzhaltertext"/>
            </w:rPr>
            <w:t>Wählen Sie ein Element aus.</w:t>
          </w:r>
        </w:sdtContent>
      </w:sdt>
    </w:p>
    <w:p w14:paraId="0C0E062E" w14:textId="77777777" w:rsidR="00F47BBC" w:rsidRDefault="00F47BBC" w:rsidP="00746243">
      <w:pPr>
        <w:spacing w:before="120" w:after="120"/>
        <w:jc w:val="both"/>
      </w:pPr>
    </w:p>
    <w:p w14:paraId="110FC19F" w14:textId="77777777" w:rsidR="00F47BBC" w:rsidRDefault="00F47BBC" w:rsidP="00746243">
      <w:pPr>
        <w:spacing w:before="120" w:after="120"/>
        <w:jc w:val="both"/>
      </w:pPr>
      <w:r>
        <w:t xml:space="preserve">  </w:t>
      </w:r>
    </w:p>
    <w:p w14:paraId="24839900" w14:textId="01CC0E1E" w:rsidR="00F47BBC" w:rsidRDefault="00F47BBC" w:rsidP="00746243">
      <w:pPr>
        <w:spacing w:before="120" w:after="120"/>
        <w:jc w:val="both"/>
      </w:pPr>
      <w:r>
        <w:t xml:space="preserve">Praktikumsgeber: </w:t>
      </w:r>
      <w:sdt>
        <w:sdtPr>
          <w:id w:val="-2093849164"/>
          <w:placeholder>
            <w:docPart w:val="DefaultPlaceholder_-1854013440"/>
          </w:placeholder>
          <w:showingPlcHdr/>
        </w:sdtPr>
        <w:sdtEndPr/>
        <w:sdtContent>
          <w:r w:rsidR="009276BB" w:rsidRPr="006F0BFF">
            <w:rPr>
              <w:rStyle w:val="Platzhaltertext"/>
            </w:rPr>
            <w:t>Klicken oder tippen Sie hier, um Text einzugeben.</w:t>
          </w:r>
        </w:sdtContent>
      </w:sdt>
    </w:p>
    <w:p w14:paraId="67915D3B" w14:textId="1DCE77D6" w:rsidR="00F47BBC" w:rsidRDefault="00F47BBC" w:rsidP="00746243">
      <w:pPr>
        <w:spacing w:before="120" w:after="120"/>
        <w:jc w:val="both"/>
      </w:pPr>
      <w:r>
        <w:t xml:space="preserve">Aufgabengebiet/Projektinhalt: </w:t>
      </w:r>
      <w:sdt>
        <w:sdtPr>
          <w:id w:val="238300333"/>
          <w:placeholder>
            <w:docPart w:val="DefaultPlaceholder_-1854013440"/>
          </w:placeholder>
          <w:showingPlcHdr/>
        </w:sdtPr>
        <w:sdtEndPr/>
        <w:sdtContent>
          <w:r w:rsidR="009276BB" w:rsidRPr="006F0BFF">
            <w:rPr>
              <w:rStyle w:val="Platzhaltertext"/>
            </w:rPr>
            <w:t>Klicken oder tippen Sie hier, um Text einzugeben.</w:t>
          </w:r>
        </w:sdtContent>
      </w:sdt>
    </w:p>
    <w:p w14:paraId="4EB27E2B" w14:textId="14F041FD" w:rsidR="00F47BBC" w:rsidRDefault="00F47BBC" w:rsidP="00746243">
      <w:pPr>
        <w:spacing w:before="120" w:after="120"/>
        <w:jc w:val="both"/>
      </w:pPr>
      <w:r>
        <w:t xml:space="preserve">Zeitraum des Praktikums (von/bis): </w:t>
      </w:r>
      <w:sdt>
        <w:sdtPr>
          <w:id w:val="-1067956580"/>
          <w:placeholder>
            <w:docPart w:val="DefaultPlaceholder_-1854013440"/>
          </w:placeholder>
          <w:showingPlcHdr/>
        </w:sdtPr>
        <w:sdtEndPr/>
        <w:sdtContent>
          <w:r w:rsidR="009276BB" w:rsidRPr="006F0BFF">
            <w:rPr>
              <w:rStyle w:val="Platzhaltertext"/>
            </w:rPr>
            <w:t>Klicken oder tippen Sie hier, um Text einzugeben.</w:t>
          </w:r>
        </w:sdtContent>
      </w:sdt>
    </w:p>
    <w:p w14:paraId="309F1A61" w14:textId="6EA52A85" w:rsidR="00F47BBC" w:rsidRDefault="00F47BBC" w:rsidP="00746243">
      <w:pPr>
        <w:spacing w:before="120" w:after="120"/>
        <w:jc w:val="both"/>
      </w:pPr>
      <w:r>
        <w:t xml:space="preserve">Wochenarbeitszeit (Stundenanzahl): </w:t>
      </w:r>
      <w:sdt>
        <w:sdtPr>
          <w:id w:val="-523247762"/>
          <w:placeholder>
            <w:docPart w:val="DefaultPlaceholder_-1854013440"/>
          </w:placeholder>
          <w:showingPlcHdr/>
        </w:sdtPr>
        <w:sdtEndPr/>
        <w:sdtContent>
          <w:r w:rsidR="009276BB" w:rsidRPr="006F0BFF">
            <w:rPr>
              <w:rStyle w:val="Platzhaltertext"/>
            </w:rPr>
            <w:t>Klicken oder tippen Sie hier, um Text einzugeben.</w:t>
          </w:r>
        </w:sdtContent>
      </w:sdt>
    </w:p>
    <w:p w14:paraId="62C3BE26" w14:textId="77777777" w:rsidR="00F47BBC" w:rsidRDefault="00F47BBC" w:rsidP="00746243">
      <w:pPr>
        <w:spacing w:before="120" w:after="120"/>
        <w:jc w:val="both"/>
      </w:pPr>
    </w:p>
    <w:p w14:paraId="0A629984" w14:textId="77777777" w:rsidR="00F47BBC" w:rsidRDefault="00F47BBC" w:rsidP="00746243">
      <w:pPr>
        <w:spacing w:before="120" w:after="120"/>
        <w:jc w:val="both"/>
      </w:pPr>
    </w:p>
    <w:p w14:paraId="03A80B0A" w14:textId="3773447A" w:rsidR="00F47BBC" w:rsidRDefault="00F47BBC" w:rsidP="00746243">
      <w:pPr>
        <w:spacing w:before="120" w:after="120"/>
        <w:jc w:val="both"/>
      </w:pPr>
      <w:r>
        <w:t>Es wird bestätigt, dass</w:t>
      </w:r>
      <w:r w:rsidR="00746243">
        <w:t xml:space="preserve"> </w:t>
      </w:r>
      <w:sdt>
        <w:sdtPr>
          <w:id w:val="1156573509"/>
          <w:placeholder>
            <w:docPart w:val="DefaultPlaceholder_-1854013438"/>
          </w:placeholder>
          <w:showingPlcHdr/>
          <w:dropDownList>
            <w:listItem w:value="Wählen Sie ein Element aus."/>
            <w:listItem w:displayText="Frau" w:value="Frau"/>
            <w:listItem w:displayText="Herr" w:value="Herr"/>
            <w:listItem w:displayText=" " w:value=" "/>
          </w:dropDownList>
        </w:sdtPr>
        <w:sdtContent>
          <w:r w:rsidR="003A2E11" w:rsidRPr="006F0BFF">
            <w:rPr>
              <w:rStyle w:val="Platzhaltertext"/>
            </w:rPr>
            <w:t>Wählen Sie ein Element aus.</w:t>
          </w:r>
        </w:sdtContent>
      </w:sdt>
      <w:r>
        <w:t xml:space="preserve"> </w:t>
      </w:r>
      <w:sdt>
        <w:sdtPr>
          <w:id w:val="-1568252993"/>
          <w:placeholder>
            <w:docPart w:val="DefaultPlaceholder_-1854013440"/>
          </w:placeholder>
          <w:showingPlcHdr/>
        </w:sdtPr>
        <w:sdtEndPr/>
        <w:sdtContent>
          <w:r w:rsidR="009276BB" w:rsidRPr="006F0BFF">
            <w:rPr>
              <w:rStyle w:val="Platzhaltertext"/>
            </w:rPr>
            <w:t>Klicken oder tippen Sie hier, um Text einzugeben.</w:t>
          </w:r>
        </w:sdtContent>
      </w:sdt>
      <w:r w:rsidR="009276BB">
        <w:t xml:space="preserve"> </w:t>
      </w:r>
      <w:r>
        <w:t>die Praxis aus Betriebswirtschaftlicher Steue</w:t>
      </w:r>
      <w:r w:rsidR="00746243">
        <w:t>rlehre lt. Studienplan für das</w:t>
      </w:r>
      <w:r w:rsidR="003739AA" w:rsidRPr="003739AA">
        <w:t xml:space="preserve"> </w:t>
      </w:r>
      <w:r w:rsidR="003739AA">
        <w:t>Masterstudium</w:t>
      </w:r>
      <w:r w:rsidR="00746243">
        <w:t xml:space="preserve"> </w:t>
      </w:r>
      <w:sdt>
        <w:sdtPr>
          <w:id w:val="1486666355"/>
          <w:placeholder>
            <w:docPart w:val="DefaultPlaceholder_-1854013438"/>
          </w:placeholder>
          <w:showingPlcHdr/>
          <w:dropDownList>
            <w:listItem w:value="Wählen Sie ein Element aus."/>
            <w:listItem w:displayText="Betriebswirtschaft" w:value="Betriebswirtschaft"/>
            <w:listItem w:displayText="Wirtschaft und Recht" w:value="Wirtschaft und Recht"/>
          </w:dropDownList>
        </w:sdtPr>
        <w:sdtEndPr/>
        <w:sdtContent>
          <w:r w:rsidR="009276BB" w:rsidRPr="006F0BFF">
            <w:rPr>
              <w:rStyle w:val="Platzhaltertext"/>
            </w:rPr>
            <w:t>Wählen Sie ein Element aus.</w:t>
          </w:r>
        </w:sdtContent>
      </w:sdt>
      <w:r w:rsidR="009276BB">
        <w:t xml:space="preserve"> </w:t>
      </w:r>
      <w:r>
        <w:t>in der Dauer von zumindest</w:t>
      </w:r>
      <w:r w:rsidR="009276BB">
        <w:t xml:space="preserve"> </w:t>
      </w:r>
      <w:sdt>
        <w:sdtPr>
          <w:id w:val="544418435"/>
          <w:placeholder>
            <w:docPart w:val="DefaultPlaceholder_-1854013438"/>
          </w:placeholder>
          <w:showingPlcHdr/>
          <w:dropDownList>
            <w:listItem w:value="Wählen Sie ein Element aus."/>
            <w:listItem w:displayText="zwei" w:value="zwei"/>
            <w:listItem w:displayText="drei" w:value="drei"/>
          </w:dropDownList>
        </w:sdtPr>
        <w:sdtEndPr/>
        <w:sdtContent>
          <w:r w:rsidR="009276BB" w:rsidRPr="006F0BFF">
            <w:rPr>
              <w:rStyle w:val="Platzhaltertext"/>
            </w:rPr>
            <w:t>Wählen Sie ein Element aus.</w:t>
          </w:r>
        </w:sdtContent>
      </w:sdt>
      <w:r>
        <w:t xml:space="preserve"> </w:t>
      </w:r>
      <w:r w:rsidR="009276BB">
        <w:t>Monaten</w:t>
      </w:r>
      <w:r w:rsidR="00C82FBA">
        <w:t xml:space="preserve"> </w:t>
      </w:r>
      <w:r>
        <w:t xml:space="preserve">absolviert hat. </w:t>
      </w:r>
    </w:p>
    <w:p w14:paraId="60BC26F1" w14:textId="77777777" w:rsidR="00746243" w:rsidRDefault="00746243" w:rsidP="00746243">
      <w:pPr>
        <w:spacing w:before="120" w:after="120"/>
        <w:jc w:val="both"/>
      </w:pPr>
    </w:p>
    <w:p w14:paraId="2D2EE11D" w14:textId="77777777" w:rsidR="00F47BBC" w:rsidRDefault="00F47BBC" w:rsidP="00746243">
      <w:pPr>
        <w:spacing w:before="120" w:after="120"/>
        <w:jc w:val="both"/>
      </w:pPr>
      <w:r>
        <w:t xml:space="preserve"> </w:t>
      </w:r>
    </w:p>
    <w:p w14:paraId="7A7EEF25" w14:textId="7AE5BDDF" w:rsidR="00F47BBC" w:rsidRDefault="00F47BBC" w:rsidP="00746243">
      <w:pPr>
        <w:spacing w:before="120" w:after="120"/>
        <w:jc w:val="both"/>
      </w:pPr>
      <w:r>
        <w:t xml:space="preserve">Datum: </w:t>
      </w:r>
      <w:sdt>
        <w:sdtPr>
          <w:id w:val="1924449349"/>
          <w:placeholder>
            <w:docPart w:val="DefaultPlaceholder_-1854013440"/>
          </w:placeholder>
          <w:showingPlcHdr/>
        </w:sdtPr>
        <w:sdtEndPr/>
        <w:sdtContent>
          <w:r w:rsidR="009276BB" w:rsidRPr="006F0BFF">
            <w:rPr>
              <w:rStyle w:val="Platzhaltertext"/>
            </w:rPr>
            <w:t>Klicken oder tippen Sie hier, um Text einzugeben.</w:t>
          </w:r>
        </w:sdtContent>
      </w:sdt>
    </w:p>
    <w:p w14:paraId="72A967EF" w14:textId="77777777" w:rsidR="00746243" w:rsidRDefault="00746243" w:rsidP="00746243">
      <w:pPr>
        <w:spacing w:before="120" w:after="120"/>
        <w:jc w:val="right"/>
      </w:pPr>
    </w:p>
    <w:p w14:paraId="680521A6" w14:textId="77777777" w:rsidR="00746243" w:rsidRDefault="00746243" w:rsidP="00746243">
      <w:pPr>
        <w:spacing w:before="120" w:after="120"/>
        <w:jc w:val="right"/>
      </w:pPr>
    </w:p>
    <w:p w14:paraId="27E8D7D0" w14:textId="77777777" w:rsidR="00746243" w:rsidRDefault="00746243" w:rsidP="00746243">
      <w:pPr>
        <w:spacing w:before="120" w:after="120"/>
        <w:jc w:val="right"/>
      </w:pPr>
    </w:p>
    <w:p w14:paraId="2AAC1FBB" w14:textId="77777777" w:rsidR="00746243" w:rsidRDefault="00746243" w:rsidP="00746243">
      <w:pPr>
        <w:spacing w:before="120" w:after="120"/>
        <w:jc w:val="right"/>
      </w:pPr>
      <w:r>
        <w:t>___________________________________</w:t>
      </w:r>
    </w:p>
    <w:p w14:paraId="284A0241" w14:textId="77777777" w:rsidR="00F47BBC" w:rsidRDefault="00F47BBC" w:rsidP="00746243">
      <w:pPr>
        <w:spacing w:before="120" w:after="120"/>
        <w:jc w:val="right"/>
      </w:pPr>
      <w:r>
        <w:t xml:space="preserve"> (Stempel/Unterschrift Praktikumsgeber) </w:t>
      </w:r>
    </w:p>
    <w:p w14:paraId="3A454FBB" w14:textId="77777777" w:rsidR="00F47BBC" w:rsidRDefault="00F47BBC" w:rsidP="00746243">
      <w:pPr>
        <w:spacing w:before="120" w:after="120"/>
        <w:jc w:val="both"/>
      </w:pPr>
      <w:r>
        <w:t xml:space="preserve"> </w:t>
      </w:r>
    </w:p>
    <w:sectPr w:rsidR="00F47BBC" w:rsidSect="00696C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 w:code="9"/>
      <w:pgMar w:top="1960" w:right="843" w:bottom="1134" w:left="1418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18A8D" w14:textId="77777777" w:rsidR="00D62C90" w:rsidRDefault="00D62C90">
      <w:r>
        <w:separator/>
      </w:r>
    </w:p>
  </w:endnote>
  <w:endnote w:type="continuationSeparator" w:id="0">
    <w:p w14:paraId="155A1EB1" w14:textId="77777777" w:rsidR="00D62C90" w:rsidRDefault="00D62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Grande">
    <w:charset w:val="00"/>
    <w:family w:val="auto"/>
    <w:pitch w:val="variable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46B7D" w14:textId="77777777" w:rsidR="00797987" w:rsidRDefault="0079798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D838E" w14:textId="77777777" w:rsidR="00D62C90" w:rsidRPr="00195E42" w:rsidRDefault="00D62C90" w:rsidP="0017362C">
    <w:pPr>
      <w:jc w:val="right"/>
      <w:rPr>
        <w:color w:val="404040"/>
        <w:sz w:val="20"/>
        <w:szCs w:val="20"/>
      </w:rPr>
    </w:pPr>
    <w:r>
      <w:rPr>
        <w:noProof/>
        <w:color w:val="404040"/>
        <w:sz w:val="20"/>
        <w:szCs w:val="20"/>
        <w:lang w:val="de-AT" w:eastAsia="de-AT"/>
      </w:rPr>
      <w:drawing>
        <wp:anchor distT="0" distB="0" distL="114300" distR="114300" simplePos="0" relativeHeight="251656192" behindDoc="1" locked="0" layoutInCell="1" allowOverlap="1" wp14:anchorId="1321FE71" wp14:editId="1A2AFABD">
          <wp:simplePos x="0" y="0"/>
          <wp:positionH relativeFrom="column">
            <wp:posOffset>-579755</wp:posOffset>
          </wp:positionH>
          <wp:positionV relativeFrom="paragraph">
            <wp:posOffset>44450</wp:posOffset>
          </wp:positionV>
          <wp:extent cx="1163955" cy="296545"/>
          <wp:effectExtent l="0" t="0" r="0" b="8255"/>
          <wp:wrapNone/>
          <wp:docPr id="8" name="Bild 8" descr="AAU_www_Logo_rechts h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AAU_www_Logo_rechts h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3955" cy="296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95E42">
      <w:rPr>
        <w:color w:val="404040"/>
        <w:sz w:val="20"/>
        <w:szCs w:val="20"/>
      </w:rPr>
      <w:fldChar w:fldCharType="begin"/>
    </w:r>
    <w:r w:rsidRPr="00195E42">
      <w:rPr>
        <w:color w:val="404040"/>
        <w:sz w:val="20"/>
        <w:szCs w:val="20"/>
      </w:rPr>
      <w:instrText xml:space="preserve"> PAGE </w:instrText>
    </w:r>
    <w:r w:rsidRPr="00195E42">
      <w:rPr>
        <w:color w:val="404040"/>
        <w:sz w:val="20"/>
        <w:szCs w:val="20"/>
      </w:rPr>
      <w:fldChar w:fldCharType="separate"/>
    </w:r>
    <w:r w:rsidR="00797987">
      <w:rPr>
        <w:noProof/>
        <w:color w:val="404040"/>
        <w:sz w:val="20"/>
        <w:szCs w:val="20"/>
      </w:rPr>
      <w:t>2</w:t>
    </w:r>
    <w:r w:rsidRPr="00195E42">
      <w:rPr>
        <w:color w:val="404040"/>
        <w:sz w:val="20"/>
        <w:szCs w:val="20"/>
      </w:rPr>
      <w:fldChar w:fldCharType="end"/>
    </w:r>
    <w:r w:rsidRPr="00195E42">
      <w:rPr>
        <w:color w:val="404040"/>
        <w:sz w:val="20"/>
        <w:szCs w:val="20"/>
      </w:rPr>
      <w:t>/</w:t>
    </w:r>
    <w:r w:rsidRPr="00195E42">
      <w:rPr>
        <w:color w:val="404040"/>
        <w:sz w:val="20"/>
        <w:szCs w:val="20"/>
      </w:rPr>
      <w:fldChar w:fldCharType="begin"/>
    </w:r>
    <w:r w:rsidRPr="00195E42">
      <w:rPr>
        <w:color w:val="404040"/>
        <w:sz w:val="20"/>
        <w:szCs w:val="20"/>
      </w:rPr>
      <w:instrText xml:space="preserve"> NUMPAGES  </w:instrText>
    </w:r>
    <w:r w:rsidRPr="00195E42">
      <w:rPr>
        <w:color w:val="404040"/>
        <w:sz w:val="20"/>
        <w:szCs w:val="20"/>
      </w:rPr>
      <w:fldChar w:fldCharType="separate"/>
    </w:r>
    <w:r w:rsidR="00797987">
      <w:rPr>
        <w:noProof/>
        <w:color w:val="404040"/>
        <w:sz w:val="20"/>
        <w:szCs w:val="20"/>
      </w:rPr>
      <w:t>2</w:t>
    </w:r>
    <w:r w:rsidRPr="00195E42">
      <w:rPr>
        <w:color w:val="40404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C2D0E" w14:textId="77777777" w:rsidR="00D62C90" w:rsidRDefault="00D62C90" w:rsidP="0017362C">
    <w:pPr>
      <w:pStyle w:val="Fuzeile"/>
    </w:pPr>
    <w:r w:rsidRPr="003F5D06">
      <w:rPr>
        <w:noProof/>
        <w:lang w:val="de-AT" w:eastAsia="de-AT"/>
      </w:rPr>
      <w:drawing>
        <wp:anchor distT="0" distB="0" distL="114300" distR="114300" simplePos="0" relativeHeight="251657216" behindDoc="1" locked="0" layoutInCell="1" allowOverlap="1" wp14:anchorId="25ABE067" wp14:editId="4DCC92B4">
          <wp:simplePos x="0" y="0"/>
          <wp:positionH relativeFrom="column">
            <wp:posOffset>-579120</wp:posOffset>
          </wp:positionH>
          <wp:positionV relativeFrom="paragraph">
            <wp:posOffset>33655</wp:posOffset>
          </wp:positionV>
          <wp:extent cx="1163955" cy="296545"/>
          <wp:effectExtent l="0" t="0" r="0" b="8255"/>
          <wp:wrapNone/>
          <wp:docPr id="6" name="Bild 6" descr="www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www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3955" cy="296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083CA" w14:textId="77777777" w:rsidR="00D62C90" w:rsidRDefault="00D62C90">
      <w:r>
        <w:separator/>
      </w:r>
    </w:p>
  </w:footnote>
  <w:footnote w:type="continuationSeparator" w:id="0">
    <w:p w14:paraId="67EB3E33" w14:textId="77777777" w:rsidR="00D62C90" w:rsidRDefault="00D62C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09B61" w14:textId="77777777" w:rsidR="00797987" w:rsidRDefault="0079798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3E6F8" w14:textId="77777777" w:rsidR="00D62C90" w:rsidRDefault="00D62C90">
    <w:pPr>
      <w:pStyle w:val="Kopfzeile"/>
    </w:pPr>
    <w:r w:rsidRPr="003F5D06">
      <w:rPr>
        <w:noProof/>
        <w:szCs w:val="20"/>
        <w:lang w:val="de-AT" w:eastAsia="de-AT"/>
      </w:rPr>
      <w:drawing>
        <wp:anchor distT="0" distB="0" distL="114300" distR="114300" simplePos="0" relativeHeight="251658240" behindDoc="1" locked="0" layoutInCell="1" allowOverlap="1" wp14:anchorId="41B15AE2" wp14:editId="4BF86405">
          <wp:simplePos x="0" y="0"/>
          <wp:positionH relativeFrom="column">
            <wp:posOffset>4218940</wp:posOffset>
          </wp:positionH>
          <wp:positionV relativeFrom="paragraph">
            <wp:posOffset>-231140</wp:posOffset>
          </wp:positionV>
          <wp:extent cx="1917700" cy="939800"/>
          <wp:effectExtent l="0" t="0" r="6350" b="0"/>
          <wp:wrapNone/>
          <wp:docPr id="4" name="Bild 1" descr="UNI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 descr="UNI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700" cy="939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3969" w:type="dxa"/>
      <w:jc w:val="right"/>
      <w:tblLayout w:type="fixed"/>
      <w:tblLook w:val="01E0" w:firstRow="1" w:lastRow="1" w:firstColumn="1" w:lastColumn="1" w:noHBand="0" w:noVBand="0"/>
    </w:tblPr>
    <w:tblGrid>
      <w:gridCol w:w="1877"/>
      <w:gridCol w:w="2092"/>
    </w:tblGrid>
    <w:tr w:rsidR="00D62C90" w:rsidRPr="0017362C" w14:paraId="7BD1BD5F" w14:textId="77777777" w:rsidTr="00F47BBC">
      <w:trPr>
        <w:jc w:val="right"/>
      </w:trPr>
      <w:tc>
        <w:tcPr>
          <w:tcW w:w="3969" w:type="dxa"/>
          <w:gridSpan w:val="2"/>
        </w:tcPr>
        <w:p w14:paraId="2152AD5E" w14:textId="77777777" w:rsidR="00D62C90" w:rsidRPr="00195E42" w:rsidRDefault="00D62C90" w:rsidP="00F47BBC">
          <w:pPr>
            <w:pStyle w:val="AbsenderInmitKapitlchen"/>
            <w:jc w:val="right"/>
          </w:pPr>
          <w:r>
            <w:t>Institut für Finanzmanagement</w:t>
          </w:r>
        </w:p>
      </w:tc>
    </w:tr>
    <w:tr w:rsidR="00D62C90" w:rsidRPr="0017362C" w14:paraId="100F078B" w14:textId="77777777" w:rsidTr="00F47BBC">
      <w:trPr>
        <w:jc w:val="right"/>
      </w:trPr>
      <w:tc>
        <w:tcPr>
          <w:tcW w:w="3969" w:type="dxa"/>
          <w:gridSpan w:val="2"/>
          <w:vAlign w:val="center"/>
        </w:tcPr>
        <w:p w14:paraId="385AD7A1" w14:textId="77777777" w:rsidR="00D62C90" w:rsidRPr="00195E42" w:rsidRDefault="00D62C90" w:rsidP="00F47BBC">
          <w:pPr>
            <w:pStyle w:val="AbsenderInmitKapitlchen"/>
            <w:jc w:val="right"/>
            <w:rPr>
              <w:szCs w:val="16"/>
            </w:rPr>
          </w:pPr>
          <w:r>
            <w:rPr>
              <w:szCs w:val="16"/>
            </w:rPr>
            <w:t>Abteilung für Betriebliches Finanz- und Steuerwesen</w:t>
          </w:r>
        </w:p>
      </w:tc>
    </w:tr>
    <w:tr w:rsidR="00D62C90" w:rsidRPr="0017362C" w14:paraId="1484A0EF" w14:textId="77777777" w:rsidTr="00F47BBC">
      <w:trPr>
        <w:trHeight w:val="345"/>
        <w:jc w:val="right"/>
      </w:trPr>
      <w:tc>
        <w:tcPr>
          <w:tcW w:w="3969" w:type="dxa"/>
          <w:gridSpan w:val="2"/>
          <w:vAlign w:val="bottom"/>
        </w:tcPr>
        <w:p w14:paraId="2BA120FC" w14:textId="77777777" w:rsidR="00D62C90" w:rsidRPr="00195E42" w:rsidRDefault="00D62C90" w:rsidP="00F47BBC">
          <w:pPr>
            <w:pStyle w:val="AbsenderInAdresszeilen"/>
            <w:ind w:left="0"/>
            <w:jc w:val="right"/>
          </w:pPr>
          <w:r w:rsidRPr="00195E42">
            <w:t>Universitätsstraße 65-67</w:t>
          </w:r>
        </w:p>
        <w:p w14:paraId="5F7B33F1" w14:textId="77777777" w:rsidR="00D62C90" w:rsidRPr="00195E42" w:rsidRDefault="00D62C90" w:rsidP="00F47BBC">
          <w:pPr>
            <w:pStyle w:val="AbsenderInAdresszeilen"/>
            <w:jc w:val="right"/>
          </w:pPr>
          <w:r w:rsidRPr="00195E42">
            <w:t>9020 Klagenfurt</w:t>
          </w:r>
          <w:r>
            <w:t xml:space="preserve"> am Wörthersee</w:t>
          </w:r>
        </w:p>
      </w:tc>
    </w:tr>
    <w:tr w:rsidR="00D62C90" w:rsidRPr="009479B3" w14:paraId="4D0CAD08" w14:textId="77777777" w:rsidTr="00F47BBC">
      <w:trPr>
        <w:jc w:val="right"/>
      </w:trPr>
      <w:tc>
        <w:tcPr>
          <w:tcW w:w="1877" w:type="dxa"/>
          <w:vAlign w:val="bottom"/>
        </w:tcPr>
        <w:p w14:paraId="3F1EB862" w14:textId="77777777" w:rsidR="00D62C90" w:rsidRPr="00195E42" w:rsidRDefault="00D62C90" w:rsidP="00F47BBC">
          <w:pPr>
            <w:pStyle w:val="AbsenderInAdresszeilen"/>
            <w:jc w:val="right"/>
          </w:pPr>
          <w:r w:rsidRPr="00195E42">
            <w:t>T</w:t>
          </w:r>
        </w:p>
        <w:p w14:paraId="18944CFD" w14:textId="77777777" w:rsidR="00D62C90" w:rsidRPr="00195E42" w:rsidRDefault="00D62C90" w:rsidP="00F47BBC">
          <w:pPr>
            <w:pStyle w:val="AbsenderInAdresszeilen"/>
            <w:jc w:val="right"/>
          </w:pPr>
          <w:r w:rsidRPr="00195E42">
            <w:t>F</w:t>
          </w:r>
        </w:p>
        <w:p w14:paraId="0C5A4108" w14:textId="77777777" w:rsidR="00D62C90" w:rsidRPr="00195E42" w:rsidRDefault="00D62C90" w:rsidP="00F47BBC">
          <w:pPr>
            <w:pStyle w:val="AbsenderInAdresszeilen"/>
            <w:jc w:val="right"/>
          </w:pPr>
          <w:r w:rsidRPr="00195E42">
            <w:t>M</w:t>
          </w:r>
        </w:p>
      </w:tc>
      <w:tc>
        <w:tcPr>
          <w:tcW w:w="2092" w:type="dxa"/>
          <w:vAlign w:val="bottom"/>
        </w:tcPr>
        <w:p w14:paraId="7D7D8F71" w14:textId="77777777" w:rsidR="00D62C90" w:rsidRPr="009A59E5" w:rsidRDefault="00D62C90" w:rsidP="00F47BBC">
          <w:pPr>
            <w:pStyle w:val="AbsenderInAdresszeilen"/>
            <w:jc w:val="right"/>
            <w:rPr>
              <w:lang w:val="en-US"/>
            </w:rPr>
          </w:pPr>
          <w:r w:rsidRPr="009A59E5">
            <w:rPr>
              <w:lang w:val="en-US"/>
            </w:rPr>
            <w:t>+43 (0) 463 2700-</w:t>
          </w:r>
          <w:r>
            <w:rPr>
              <w:lang w:val="en-US"/>
            </w:rPr>
            <w:t>4010</w:t>
          </w:r>
        </w:p>
        <w:p w14:paraId="54F4E373" w14:textId="77777777" w:rsidR="00D62C90" w:rsidRPr="009A59E5" w:rsidRDefault="00D62C90" w:rsidP="00F47BBC">
          <w:pPr>
            <w:pStyle w:val="AbsenderInAdresszeilen"/>
            <w:jc w:val="right"/>
            <w:rPr>
              <w:lang w:val="en-US"/>
            </w:rPr>
          </w:pPr>
          <w:r w:rsidRPr="009A59E5">
            <w:rPr>
              <w:lang w:val="en-US"/>
            </w:rPr>
            <w:t>+43 (0) 463 2700-99</w:t>
          </w:r>
          <w:r>
            <w:rPr>
              <w:lang w:val="en-US"/>
            </w:rPr>
            <w:t>4010</w:t>
          </w:r>
        </w:p>
        <w:p w14:paraId="51C6A74A" w14:textId="77777777" w:rsidR="00D62C90" w:rsidRPr="009A59E5" w:rsidRDefault="00D62C90" w:rsidP="00F47BBC">
          <w:pPr>
            <w:pStyle w:val="AbsenderInAdresszeilen"/>
            <w:jc w:val="right"/>
            <w:rPr>
              <w:lang w:val="en-US"/>
            </w:rPr>
          </w:pPr>
          <w:r>
            <w:rPr>
              <w:lang w:val="en-US"/>
            </w:rPr>
            <w:t>bfs.administration</w:t>
          </w:r>
          <w:r w:rsidRPr="009A59E5">
            <w:rPr>
              <w:lang w:val="en-US"/>
            </w:rPr>
            <w:t>@</w:t>
          </w:r>
          <w:r>
            <w:rPr>
              <w:lang w:val="en-US"/>
            </w:rPr>
            <w:t>aau.at</w:t>
          </w:r>
        </w:p>
      </w:tc>
    </w:tr>
  </w:tbl>
  <w:p w14:paraId="7A56DC00" w14:textId="77777777" w:rsidR="00D62C90" w:rsidRDefault="00797987">
    <w:pPr>
      <w:pStyle w:val="Kopfzeile"/>
    </w:pPr>
    <w:r>
      <w:rPr>
        <w:noProof/>
        <w:lang w:val="de-AT" w:eastAsia="de-AT"/>
      </w:rPr>
      <w:drawing>
        <wp:anchor distT="0" distB="0" distL="114300" distR="114300" simplePos="0" relativeHeight="251661312" behindDoc="0" locked="0" layoutInCell="1" allowOverlap="1" wp14:anchorId="7DE1D549" wp14:editId="5BC04D4D">
          <wp:simplePos x="0" y="0"/>
          <wp:positionH relativeFrom="column">
            <wp:posOffset>-186055</wp:posOffset>
          </wp:positionH>
          <wp:positionV relativeFrom="paragraph">
            <wp:posOffset>-732790</wp:posOffset>
          </wp:positionV>
          <wp:extent cx="2078990" cy="590550"/>
          <wp:effectExtent l="0" t="0" r="0" b="0"/>
          <wp:wrapThrough wrapText="bothSides">
            <wp:wrapPolygon edited="0">
              <wp:start x="0" y="0"/>
              <wp:lineTo x="0" y="20903"/>
              <wp:lineTo x="21376" y="20903"/>
              <wp:lineTo x="21376" y="0"/>
              <wp:lineTo x="0" y="0"/>
            </wp:wrapPolygon>
          </wp:wrapThrough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_LOGO_positiv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8990" cy="590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2C90">
      <w:rPr>
        <w:noProof/>
        <w:szCs w:val="20"/>
        <w:lang w:val="de-AT" w:eastAsia="de-A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625F81" wp14:editId="07F6E495">
              <wp:simplePos x="0" y="0"/>
              <wp:positionH relativeFrom="column">
                <wp:posOffset>-189865</wp:posOffset>
              </wp:positionH>
              <wp:positionV relativeFrom="paragraph">
                <wp:posOffset>49530</wp:posOffset>
              </wp:positionV>
              <wp:extent cx="6407785" cy="0"/>
              <wp:effectExtent l="5715" t="10795" r="6350" b="8255"/>
              <wp:wrapNone/>
              <wp:docPr id="1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77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03E63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-14.95pt;margin-top:3.9pt;width:504.5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0E2C5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F32CB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2941F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C4E5E4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A4C2A2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AE7C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0248B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EF24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77A489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C3843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3F4CD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mailMerge>
    <w:mainDocumentType w:val="formLetters"/>
    <w:dataType w:val="textFile"/>
    <w:activeRecord w:val="-1"/>
  </w:mailMerge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tjAyNzIysDS2MDFW0lEKTi0uzszPAykwqgUAinJ2aywAAAA="/>
  </w:docVars>
  <w:rsids>
    <w:rsidRoot w:val="00F47BBC"/>
    <w:rsid w:val="00002E4A"/>
    <w:rsid w:val="00031989"/>
    <w:rsid w:val="000D4A3E"/>
    <w:rsid w:val="000F16C8"/>
    <w:rsid w:val="00121270"/>
    <w:rsid w:val="001427D3"/>
    <w:rsid w:val="0017362C"/>
    <w:rsid w:val="00195E42"/>
    <w:rsid w:val="0020148C"/>
    <w:rsid w:val="00207775"/>
    <w:rsid w:val="00211003"/>
    <w:rsid w:val="00223944"/>
    <w:rsid w:val="002556D0"/>
    <w:rsid w:val="00264818"/>
    <w:rsid w:val="003304A3"/>
    <w:rsid w:val="003739AA"/>
    <w:rsid w:val="00391758"/>
    <w:rsid w:val="003A2E11"/>
    <w:rsid w:val="003E6450"/>
    <w:rsid w:val="003F5D06"/>
    <w:rsid w:val="00402061"/>
    <w:rsid w:val="0040569D"/>
    <w:rsid w:val="0041496B"/>
    <w:rsid w:val="0046723D"/>
    <w:rsid w:val="00696CDD"/>
    <w:rsid w:val="00746243"/>
    <w:rsid w:val="00797987"/>
    <w:rsid w:val="007A710D"/>
    <w:rsid w:val="0080290D"/>
    <w:rsid w:val="00815DEF"/>
    <w:rsid w:val="00816E5E"/>
    <w:rsid w:val="008237FA"/>
    <w:rsid w:val="00840053"/>
    <w:rsid w:val="00862E64"/>
    <w:rsid w:val="008727A5"/>
    <w:rsid w:val="00882262"/>
    <w:rsid w:val="008D3EB4"/>
    <w:rsid w:val="008D447D"/>
    <w:rsid w:val="009276BB"/>
    <w:rsid w:val="009479B3"/>
    <w:rsid w:val="009A59E5"/>
    <w:rsid w:val="00A05CAA"/>
    <w:rsid w:val="00A2028B"/>
    <w:rsid w:val="00A31170"/>
    <w:rsid w:val="00A45CBB"/>
    <w:rsid w:val="00AA5561"/>
    <w:rsid w:val="00BA7457"/>
    <w:rsid w:val="00BB2F01"/>
    <w:rsid w:val="00C67D43"/>
    <w:rsid w:val="00C82FBA"/>
    <w:rsid w:val="00D0146E"/>
    <w:rsid w:val="00D277D7"/>
    <w:rsid w:val="00D33E93"/>
    <w:rsid w:val="00D62C90"/>
    <w:rsid w:val="00D92E1D"/>
    <w:rsid w:val="00DD3A8E"/>
    <w:rsid w:val="00DE4552"/>
    <w:rsid w:val="00E45FD5"/>
    <w:rsid w:val="00ED6367"/>
    <w:rsid w:val="00F47BBC"/>
    <w:rsid w:val="00F6231C"/>
    <w:rsid w:val="00FD329F"/>
    <w:rsid w:val="00FD5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oNotEmbedSmartTags/>
  <w:decimalSymbol w:val=","/>
  <w:listSeparator w:val=";"/>
  <w14:docId w14:val="6DEEAA9A"/>
  <w15:chartTrackingRefBased/>
  <w15:docId w15:val="{E71731C9-6C1A-4B75-92CE-807535EE3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31989"/>
    <w:rPr>
      <w:rFonts w:ascii="Trebuchet MS" w:hAnsi="Trebuchet MS"/>
      <w:sz w:val="22"/>
      <w:szCs w:val="24"/>
      <w:lang w:val="de-DE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semiHidden/>
    <w:rsid w:val="004B06C0"/>
    <w:rPr>
      <w:rFonts w:ascii="Lucida Grande" w:hAnsi="Lucida Grande"/>
      <w:sz w:val="18"/>
      <w:szCs w:val="18"/>
    </w:rPr>
  </w:style>
  <w:style w:type="paragraph" w:styleId="Kopfzeile">
    <w:name w:val="header"/>
    <w:basedOn w:val="Standard"/>
    <w:rsid w:val="0038236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rsid w:val="00382367"/>
    <w:pPr>
      <w:tabs>
        <w:tab w:val="center" w:pos="4536"/>
        <w:tab w:val="right" w:pos="9072"/>
      </w:tabs>
    </w:pPr>
  </w:style>
  <w:style w:type="table" w:customStyle="1" w:styleId="Tabellengitternetz">
    <w:name w:val="Tabellengitternetz"/>
    <w:basedOn w:val="NormaleTabelle"/>
    <w:rsid w:val="001736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seUnizeile">
    <w:name w:val="Adresse Unizeile"/>
    <w:basedOn w:val="Standard"/>
    <w:qFormat/>
    <w:rsid w:val="00840053"/>
    <w:pPr>
      <w:widowControl w:val="0"/>
      <w:spacing w:after="60"/>
      <w:ind w:left="-108" w:right="-249"/>
    </w:pPr>
    <w:rPr>
      <w:rFonts w:cs="Arial"/>
      <w:snapToGrid w:val="0"/>
      <w:spacing w:val="-2"/>
      <w:sz w:val="12"/>
      <w:szCs w:val="12"/>
    </w:rPr>
  </w:style>
  <w:style w:type="paragraph" w:customStyle="1" w:styleId="AdresseEmpfngerIn">
    <w:name w:val="Adresse EmpfängerIn"/>
    <w:basedOn w:val="Standard"/>
    <w:qFormat/>
    <w:rsid w:val="0017362C"/>
    <w:pPr>
      <w:widowControl w:val="0"/>
      <w:ind w:left="-108" w:right="-250"/>
    </w:pPr>
    <w:rPr>
      <w:rFonts w:cs="Arial"/>
      <w:snapToGrid w:val="0"/>
      <w:sz w:val="20"/>
      <w:szCs w:val="20"/>
    </w:rPr>
  </w:style>
  <w:style w:type="paragraph" w:customStyle="1" w:styleId="AbsenderInAdresszeilen">
    <w:name w:val="AbsenderIn Adresszeilen"/>
    <w:basedOn w:val="Standard"/>
    <w:qFormat/>
    <w:rsid w:val="00E45FD5"/>
    <w:pPr>
      <w:widowControl w:val="0"/>
      <w:ind w:left="-108"/>
    </w:pPr>
    <w:rPr>
      <w:rFonts w:cs="Arial"/>
      <w:snapToGrid w:val="0"/>
      <w:color w:val="404040"/>
      <w:sz w:val="16"/>
      <w:szCs w:val="18"/>
    </w:rPr>
  </w:style>
  <w:style w:type="paragraph" w:customStyle="1" w:styleId="AbsenderInmitKapitlchen">
    <w:name w:val="AbsenderIn mit Kapitälchen"/>
    <w:basedOn w:val="Standard"/>
    <w:next w:val="AbsenderInAdresszeilen"/>
    <w:qFormat/>
    <w:rsid w:val="00E45FD5"/>
    <w:pPr>
      <w:widowControl w:val="0"/>
      <w:ind w:left="-108"/>
    </w:pPr>
    <w:rPr>
      <w:b/>
      <w:smallCaps/>
      <w:snapToGrid w:val="0"/>
      <w:color w:val="595959"/>
      <w:sz w:val="16"/>
      <w:szCs w:val="18"/>
    </w:rPr>
  </w:style>
  <w:style w:type="paragraph" w:customStyle="1" w:styleId="AAUberschrift">
    <w:name w:val="AAU Überschrift"/>
    <w:basedOn w:val="Standard"/>
    <w:qFormat/>
    <w:rsid w:val="0017362C"/>
    <w:pPr>
      <w:widowControl w:val="0"/>
      <w:tabs>
        <w:tab w:val="left" w:pos="1440"/>
      </w:tabs>
    </w:pPr>
    <w:rPr>
      <w:rFonts w:cs="Arial"/>
      <w:b/>
      <w:snapToGrid w:val="0"/>
      <w:sz w:val="28"/>
      <w:szCs w:val="34"/>
    </w:rPr>
  </w:style>
  <w:style w:type="character" w:customStyle="1" w:styleId="FuzeileZchn">
    <w:name w:val="Fußzeile Zchn"/>
    <w:basedOn w:val="Absatz-Standardschriftart"/>
    <w:link w:val="Fuzeile"/>
    <w:uiPriority w:val="99"/>
    <w:rsid w:val="0017362C"/>
    <w:rPr>
      <w:sz w:val="24"/>
      <w:szCs w:val="24"/>
      <w:lang w:val="de-DE" w:eastAsia="de-DE"/>
    </w:rPr>
  </w:style>
  <w:style w:type="character" w:styleId="Hervorhebung">
    <w:name w:val="Emphasis"/>
    <w:basedOn w:val="Absatz-Standardschriftart"/>
    <w:uiPriority w:val="20"/>
    <w:qFormat/>
    <w:rsid w:val="0017362C"/>
    <w:rPr>
      <w:i/>
      <w:iCs/>
    </w:rPr>
  </w:style>
  <w:style w:type="paragraph" w:customStyle="1" w:styleId="AbsenderInohneKapitlchen">
    <w:name w:val="AbsenderIn ohne Kapitälchen"/>
    <w:basedOn w:val="AbsenderInmitKapitlchen"/>
    <w:next w:val="AbsenderInmitKapitlchen"/>
    <w:qFormat/>
    <w:rsid w:val="0020148C"/>
    <w:rPr>
      <w:b w:val="0"/>
      <w:smallCaps w:val="0"/>
      <w:szCs w:val="16"/>
    </w:rPr>
  </w:style>
  <w:style w:type="paragraph" w:customStyle="1" w:styleId="OrtDatum">
    <w:name w:val="Ort Datum"/>
    <w:basedOn w:val="AbsenderInAdresszeilen"/>
    <w:next w:val="Standard"/>
    <w:qFormat/>
    <w:rsid w:val="0020148C"/>
  </w:style>
  <w:style w:type="character" w:styleId="Platzhaltertext">
    <w:name w:val="Placeholder Text"/>
    <w:basedOn w:val="Absatz-Standardschriftart"/>
    <w:uiPriority w:val="99"/>
    <w:semiHidden/>
    <w:rsid w:val="009276B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66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9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8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0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3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8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3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4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6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5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erbst\AppData\Local\Temp\Briefvorlage_mit_Logo_Abteilungsleitung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03AA6A7-6FB5-4408-A5F5-D894AC7F1285}"/>
      </w:docPartPr>
      <w:docPartBody>
        <w:p w:rsidR="00A01B2B" w:rsidRDefault="006705FD">
          <w:r w:rsidRPr="006F0BFF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DefaultPlaceholder_-185401343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5E487D2-87E5-4EF5-B21C-45509F063779}"/>
      </w:docPartPr>
      <w:docPartBody>
        <w:p w:rsidR="00A01B2B" w:rsidRDefault="006705FD">
          <w:r w:rsidRPr="006F0BFF">
            <w:rPr>
              <w:rStyle w:val="Platzhaltertext"/>
            </w:rPr>
            <w:t>Wählen Sie ein Element au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Grande">
    <w:charset w:val="00"/>
    <w:family w:val="auto"/>
    <w:pitch w:val="variable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5FD"/>
    <w:rsid w:val="006705FD"/>
    <w:rsid w:val="00A01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6705F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86FF6-A5A5-4464-A33A-A0911235E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iefvorlage_mit_Logo_Abteilungsleitung</Template>
  <TotalTime>0</TotalTime>
  <Pages>1</Pages>
  <Words>16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Briefvorlage mit Logo</vt:lpstr>
    </vt:vector>
  </TitlesOfParts>
  <Company>Universtität Klagenfurt</Company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vorlage mit Logo</dc:title>
  <dc:subject/>
  <dc:creator>Herbst, Barbara</dc:creator>
  <cp:keywords>Briefvorlage AAU Logo</cp:keywords>
  <cp:lastModifiedBy>Herbst, Barbara</cp:lastModifiedBy>
  <cp:revision>12</cp:revision>
  <cp:lastPrinted>2016-12-07T09:28:00Z</cp:lastPrinted>
  <dcterms:created xsi:type="dcterms:W3CDTF">2016-12-07T09:01:00Z</dcterms:created>
  <dcterms:modified xsi:type="dcterms:W3CDTF">2024-04-15T07:24:00Z</dcterms:modified>
</cp:coreProperties>
</file>